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4.png" ContentType="image/png"/>
  <Override PartName="/word/media/rId59.png" ContentType="image/png"/>
  <Override PartName="/word/media/rId50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9.png" ContentType="image/png"/>
  <Override PartName="/word/media/rId71.png" ContentType="image/png"/>
  <Override PartName="/word/media/rId76.png" ContentType="image/png"/>
  <Override PartName="/word/media/rId46.png" ContentType="image/png"/>
  <Override PartName="/word/media/rId6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5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bookmarkStart w:id="29" w:name="fig-da-main"/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V horní části stránky se nachází panel ovládacích prvků s tlačítk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Home</w:t>
      </w:r>
      <w:r>
        <w:t xml:space="preserve"> </w:t>
      </w:r>
      <w:r>
        <w:t xml:space="preserve">– návrat na hlavní stránk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Nápověda</w:t>
      </w:r>
      <w:r>
        <w:t xml:space="preserve"> </w:t>
      </w:r>
      <w:r>
        <w:t xml:space="preserve">– otevře tuto nápověd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3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Cs/>
          <w:b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0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1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2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3"/>
    <w:bookmarkStart w:id="34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Cs/>
          <w:b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Cs/>
          <w:b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Cs/>
          <w:b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Cs/>
          <w:b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Cs/>
          <w:b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Cs/>
          <w:b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ihovna 3D</w:t>
      </w:r>
      <w:r>
        <w:t xml:space="preserve"> </w:t>
      </w:r>
      <w:r>
        <w:t xml:space="preserve">– bez omezení.</w:t>
      </w:r>
    </w:p>
    <w:bookmarkEnd w:id="34"/>
    <w:bookmarkStart w:id="37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Cs/>
          <w:b/>
        </w:rPr>
        <w:t xml:space="preserve"> 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Cs/>
          <w:b/>
        </w:rPr>
        <w:t xml:space="preserve">„</w:t>
      </w:r>
      <w:r>
        <w:t xml:space="preserve">Palackého náměstí</w:t>
      </w:r>
      <w:r>
        <w:rPr>
          <w:bCs/>
          <w:b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Cs/>
          <w:b/>
        </w:rPr>
        <w:t xml:space="preserve">*</w:t>
      </w:r>
      <w:r>
        <w:t xml:space="preserve">ky) a otazník jako zástupný znak pro právě jeden jiný znak (např. Roz</w:t>
      </w:r>
      <w:r>
        <w:rPr>
          <w:bCs/>
          <w:b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5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6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7"/>
    <w:bookmarkStart w:id="38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Cs/>
          <w:b/>
        </w:rPr>
        <w:t xml:space="preserve"> 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8"/>
    <w:bookmarkStart w:id="44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39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bookmarkStart w:id="43" w:name="fig-da-tiles"/>
      <w:r>
        <w:drawing>
          <wp:inline>
            <wp:extent cx="5334000" cy="106104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da-tile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End w:id="45"/>
    <w:bookmarkStart w:id="81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49" w:name="fig-da-results"/>
      <w:r>
        <w:drawing>
          <wp:inline>
            <wp:extent cx="5334000" cy="21495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da-result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Cs/>
          <w:b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Cs/>
          <w:b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Cs/>
          <w:b/>
        </w:rPr>
        <w:t xml:space="preserve"> 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Cs/>
          <w:b/>
        </w:rPr>
        <w:t xml:space="preserve"> 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Cs/>
          <w:b/>
        </w:rPr>
        <w:t xml:space="preserve"> 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 </w:t>
      </w:r>
      <w:r>
        <w:t xml:space="preserve"> </w:t>
      </w:r>
      <w:r>
        <w:rPr>
          <w:bCs/>
          <w:b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bookmarkStart w:id="53" w:name="fig-da-dl"/>
      <w:r>
        <w:drawing>
          <wp:inline>
            <wp:extent cx="2950668" cy="175964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da-d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bookmarkStart w:id="57" w:name="fig-da-arrange"/>
      <w:r>
        <w:drawing>
          <wp:inline>
            <wp:extent cx="5334000" cy="152241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s/da-arrang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U jednotlivých výsledků lze vybrat z následujících voleb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Zobrazit na mapě</w:t>
      </w:r>
      <w:r>
        <w:t xml:space="preserve"> </w:t>
      </w:r>
      <w:r>
        <w:t xml:space="preserve">– otevře mapové okno, pokud je to pro záznam relevantn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Vytisknout</w:t>
      </w:r>
      <w:r>
        <w:t xml:space="preserve"> </w:t>
      </w:r>
      <w:r>
        <w:t xml:space="preserve">– umožňuje tisk detailu daného záznam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Odeslat zpětnou vazbu</w:t>
      </w:r>
      <w:r>
        <w:t xml:space="preserve"> </w:t>
      </w:r>
      <w:r>
        <w:t xml:space="preserve">– umožňuje odeslat komentář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obrazit detail </w:t>
      </w:r>
      <w:r>
        <w:t xml:space="preserve"> </w:t>
      </w:r>
      <w:r>
        <w:t xml:space="preserve">– otevře detail záznamu.</w:t>
      </w:r>
    </w:p>
    <w:bookmarkStart w:id="75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Cs/>
          <w:b/>
        </w:rPr>
        <w:t xml:space="preserve">Zobrazit detail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bookmarkStart w:id="62" w:name="fig-da-detail"/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Cs/>
          <w:b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bookmarkStart w:id="67" w:name="fig-da-souvis"/>
      <w:r>
        <w:drawing>
          <wp:inline>
            <wp:extent cx="5334000" cy="53669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s/da-souv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U vyhledaných</w:t>
      </w:r>
      <w:r>
        <w:t xml:space="preserve"> </w:t>
      </w:r>
      <w:hyperlink r:id="rId68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0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Cs/>
          <w:b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bookmarkStart w:id="74" w:name="fig-da-nz"/>
      <w:r>
        <w:drawing>
          <wp:inline>
            <wp:extent cx="5334000" cy="480916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gs/da-nz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80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Cs/>
          <w:b/>
        </w:rPr>
        <w:t xml:space="preserve">Zobrazit detail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bookmarkStart w:id="79" w:name="fig-da-pid"/>
      <w:r>
        <w:drawing>
          <wp:inline>
            <wp:extent cx="5334000" cy="254256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s/da-p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End w:id="81"/>
    <w:bookmarkStart w:id="104" w:name="filtrace"/>
    <w:p>
      <w:pPr>
        <w:pStyle w:val="Heading2"/>
      </w:pPr>
      <w:r>
        <w:t xml:space="preserve">Filtrace</w:t>
      </w:r>
    </w:p>
    <w:bookmarkStart w:id="86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Cs/>
          <w:b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Cs/>
          <w:b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Cs/>
          <w:b/>
        </w:rPr>
        <w:t xml:space="preserve"> Aplikovat filtr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-da-filtr1"/>
          <w:p>
            <w:pPr>
              <w:jc w:val="center"/>
            </w:pPr>
            <w:r>
              <w:drawing>
                <wp:inline>
                  <wp:extent cx="2667000" cy="1507764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5"/>
        </w:tc>
      </w:tr>
    </w:tbl>
    <w:bookmarkEnd w:id="86"/>
    <w:bookmarkStart w:id="103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Cs/>
          <w:b/>
        </w:rPr>
        <w:t xml:space="preserve">Vyhledej pojem v heslářových filtrech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Cs/>
          <w:b/>
        </w:rPr>
        <w:t xml:space="preserve"> 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0" w:name="fig-da-filtr2"/>
          <w:p>
            <w:pPr>
              <w:jc w:val="center"/>
            </w:pPr>
            <w:r>
              <w:drawing>
                <wp:inline>
                  <wp:extent cx="2667000" cy="261632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4" w:name="fig-da-filtr3"/>
          <w:p>
            <w:pPr>
              <w:jc w:val="center"/>
            </w:pPr>
            <w:r>
              <w:drawing>
                <wp:inline>
                  <wp:extent cx="2667000" cy="346946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Cs/>
          <w:b/>
        </w:rPr>
        <w:t xml:space="preserve">OR</w:t>
      </w:r>
      <w:r>
        <w:t xml:space="preserve">, tedy že výsledek</w:t>
      </w:r>
      <w:r>
        <w:t xml:space="preserve"> </w:t>
      </w:r>
      <w:r>
        <w:rPr>
          <w:bCs/>
          <w:b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Cs/>
          <w:b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Cs/>
          <w:b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8" w:name="fig-da-filtr4"/>
          <w:p>
            <w:pPr>
              <w:jc w:val="center"/>
            </w:pPr>
            <w:r>
              <w:drawing>
                <wp:inline>
                  <wp:extent cx="1905000" cy="1462652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8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bookmarkStart w:id="102" w:name="fig-da-filtr5"/>
      <w:r>
        <w:drawing>
          <wp:inline>
            <wp:extent cx="5334000" cy="133497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filtr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End w:id="104"/>
    <w:bookmarkStart w:id="143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Cs/>
          <w:b/>
        </w:rPr>
        <w:t xml:space="preserve"> 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Cs/>
          <w:b/>
        </w:rPr>
        <w:t xml:space="preserve"> 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Cs/>
          <w:b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Cs/>
          <w:b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Cs/>
          <w:b/>
        </w:rPr>
        <w:t xml:space="preserve"> 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Cs/>
          <w:b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bookmarkStart w:id="108" w:name="fig-da-map1"/>
      <w:r>
        <w:drawing>
          <wp:inline>
            <wp:extent cx="5334000" cy="21734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figs/da-map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bookmarkStart w:id="112" w:name="fig-da-map2"/>
      <w:r>
        <w:drawing>
          <wp:inline>
            <wp:extent cx="5334000" cy="217228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p>
      <w:pPr>
        <w:pStyle w:val="BodyText"/>
      </w:pPr>
      <w:bookmarkStart w:id="116" w:name="fig-da-map3"/>
      <w:r>
        <w:drawing>
          <wp:inline>
            <wp:extent cx="5334000" cy="217685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s/da-map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17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bookmarkStart w:id="121" w:name="fig-da-map4"/>
      <w:r>
        <w:drawing>
          <wp:inline>
            <wp:extent cx="5334000" cy="2173422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figs/da-map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bookmarkStart w:id="125" w:name="fig-da-map5"/>
      <w:r>
        <w:drawing>
          <wp:inline>
            <wp:extent cx="5334000" cy="2176856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gs/da-map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17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bookmarkStart w:id="129" w:name="fig-da-map6"/>
      <w:r>
        <w:drawing>
          <wp:inline>
            <wp:extent cx="5334000" cy="217571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figs/da-map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bookmarkStart w:id="133" w:name="fig-da-map7"/>
      <w:r>
        <w:drawing>
          <wp:inline>
            <wp:extent cx="5334000" cy="217915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gs/da-map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3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3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3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3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2" w:name="fig-da-map8"/>
          <w:p>
            <w:pPr>
              <w:jc w:val="center"/>
            </w:pPr>
            <w:r>
              <w:drawing>
                <wp:inline>
                  <wp:extent cx="1905000" cy="1231804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2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Cs/>
          <w:b/>
        </w:rPr>
        <w:t xml:space="preserve"> 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43"/>
    <w:bookmarkStart w:id="151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Cs/>
          <w:b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44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45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3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46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Cs/>
          <w:i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47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numPr>
          <w:ilvl w:val="0"/>
          <w:numId w:val="1006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6"/>
        </w:numPr>
        <w:pStyle w:val="Compact"/>
      </w:pPr>
      <w:r>
        <w:t xml:space="preserve">pokud zadává informace o výstupech do</w:t>
      </w:r>
      <w:r>
        <w:t xml:space="preserve"> </w:t>
      </w:r>
      <w:hyperlink r:id="rId1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6"/>
        </w:numPr>
        <w:pStyle w:val="Compact"/>
      </w:pPr>
      <w:r>
        <w:t xml:space="preserve">dát nám laskavě vědět prostřednictvím tohoto dotazníku (</w:t>
      </w:r>
      <w:hyperlink r:id="rId1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hyperlink" Id="rId117" Target="../../o-systemu/pojmy.qmd#/pian" TargetMode="External" /><Relationship Type="http://schemas.openxmlformats.org/officeDocument/2006/relationships/hyperlink" Id="rId144" Target="../../zakladni-info/licence.qmd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138" Target="http://services.cuzk.cz/wms/wms.asp?" TargetMode="External" /><Relationship Type="http://schemas.openxmlformats.org/officeDocument/2006/relationships/hyperlink" Id="rId32" Target="http://www.archeologickamapa.cz/downloads/AIS_CR_Informace_os_udaje_uzivatele.pdf" TargetMode="External" /><Relationship Type="http://schemas.openxmlformats.org/officeDocument/2006/relationships/hyperlink" Id="rId135" Target="https://ags.cuzk.cz/ArcGIS/rest/services/ortofoto_wm/MapServer" TargetMode="External" /><Relationship Type="http://schemas.openxmlformats.org/officeDocument/2006/relationships/hyperlink" Id="rId134" Target="https://ags.cuzk.cz/ArcGIS/rest/services/zmwm/MapServer" TargetMode="External" /><Relationship Type="http://schemas.openxmlformats.org/officeDocument/2006/relationships/hyperlink" Id="rId136" Target="https://ags.cuzk.cz/arcgis2/rest/services/dmr5g/ImageServer" TargetMode="External" /><Relationship Type="http://schemas.openxmlformats.org/officeDocument/2006/relationships/hyperlink" Id="rId148" Target="https://aiscr.cz/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63" Target="https://api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39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47" Target="https://digiarchiv.aiscr.cz/id/C-TX-198201171" TargetMode="External" /><Relationship Type="http://schemas.openxmlformats.org/officeDocument/2006/relationships/hyperlink" Id="rId146" Target="https://digiarchiv.aiscr.cz/id/M-201400460A" TargetMode="External" /><Relationship Type="http://schemas.openxmlformats.org/officeDocument/2006/relationships/hyperlink" Id="rId68" Target="https://digiarchiv.aiscr.cz/results?entity=dokument" TargetMode="External" /><Relationship Type="http://schemas.openxmlformats.org/officeDocument/2006/relationships/hyperlink" Id="rId70" Target="https://digiarchiv.aiscr.cz/results?entity=knihovna_3d" TargetMode="External" /><Relationship Type="http://schemas.openxmlformats.org/officeDocument/2006/relationships/hyperlink" Id="rId69" Target="https://digiarchiv.aiscr.cz/results?entity=samostatny_nalez" TargetMode="External" /><Relationship Type="http://schemas.openxmlformats.org/officeDocument/2006/relationships/hyperlink" Id="rId145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6" Target="https://solr.apache.org/guide/8_11/the-standard-query-parser.html#escaping-special-characters" TargetMode="External" /><Relationship Type="http://schemas.openxmlformats.org/officeDocument/2006/relationships/hyperlink" Id="rId35" Target="https://solr.apache.org/guide/8_11/the-standard-query-parser.html#wildcard-searches" TargetMode="External" /><Relationship Type="http://schemas.openxmlformats.org/officeDocument/2006/relationships/hyperlink" Id="rId150" Target="https://www.aiscr.cz/vystupy" TargetMode="External" /><Relationship Type="http://schemas.openxmlformats.org/officeDocument/2006/relationships/hyperlink" Id="rId149" Target="https://www.isvavai.cz/riv" TargetMode="External" /><Relationship Type="http://schemas.openxmlformats.org/officeDocument/2006/relationships/hyperlink" Id="rId13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../../o-systemu/pojmy.qmd#/pian" TargetMode="External" /><Relationship Type="http://schemas.openxmlformats.org/officeDocument/2006/relationships/hyperlink" Id="rId144" Target="../../zakladni-info/licence.qmd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138" Target="http://services.cuzk.cz/wms/wms.asp?" TargetMode="External" /><Relationship Type="http://schemas.openxmlformats.org/officeDocument/2006/relationships/hyperlink" Id="rId32" Target="http://www.archeologickamapa.cz/downloads/AIS_CR_Informace_os_udaje_uzivatele.pdf" TargetMode="External" /><Relationship Type="http://schemas.openxmlformats.org/officeDocument/2006/relationships/hyperlink" Id="rId135" Target="https://ags.cuzk.cz/ArcGIS/rest/services/ortofoto_wm/MapServer" TargetMode="External" /><Relationship Type="http://schemas.openxmlformats.org/officeDocument/2006/relationships/hyperlink" Id="rId134" Target="https://ags.cuzk.cz/ArcGIS/rest/services/zmwm/MapServer" TargetMode="External" /><Relationship Type="http://schemas.openxmlformats.org/officeDocument/2006/relationships/hyperlink" Id="rId136" Target="https://ags.cuzk.cz/arcgis2/rest/services/dmr5g/ImageServer" TargetMode="External" /><Relationship Type="http://schemas.openxmlformats.org/officeDocument/2006/relationships/hyperlink" Id="rId148" Target="https://aiscr.cz/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63" Target="https://api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39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47" Target="https://digiarchiv.aiscr.cz/id/C-TX-198201171" TargetMode="External" /><Relationship Type="http://schemas.openxmlformats.org/officeDocument/2006/relationships/hyperlink" Id="rId146" Target="https://digiarchiv.aiscr.cz/id/M-201400460A" TargetMode="External" /><Relationship Type="http://schemas.openxmlformats.org/officeDocument/2006/relationships/hyperlink" Id="rId68" Target="https://digiarchiv.aiscr.cz/results?entity=dokument" TargetMode="External" /><Relationship Type="http://schemas.openxmlformats.org/officeDocument/2006/relationships/hyperlink" Id="rId70" Target="https://digiarchiv.aiscr.cz/results?entity=knihovna_3d" TargetMode="External" /><Relationship Type="http://schemas.openxmlformats.org/officeDocument/2006/relationships/hyperlink" Id="rId69" Target="https://digiarchiv.aiscr.cz/results?entity=samostatny_nalez" TargetMode="External" /><Relationship Type="http://schemas.openxmlformats.org/officeDocument/2006/relationships/hyperlink" Id="rId145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6" Target="https://solr.apache.org/guide/8_11/the-standard-query-parser.html#escaping-special-characters" TargetMode="External" /><Relationship Type="http://schemas.openxmlformats.org/officeDocument/2006/relationships/hyperlink" Id="rId35" Target="https://solr.apache.org/guide/8_11/the-standard-query-parser.html#wildcard-searches" TargetMode="External" /><Relationship Type="http://schemas.openxmlformats.org/officeDocument/2006/relationships/hyperlink" Id="rId150" Target="https://www.aiscr.cz/vystupy" TargetMode="External" /><Relationship Type="http://schemas.openxmlformats.org/officeDocument/2006/relationships/hyperlink" Id="rId149" Target="https://www.isvavai.cz/riv" TargetMode="External" /><Relationship Type="http://schemas.openxmlformats.org/officeDocument/2006/relationships/hyperlink" Id="rId13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3-10-23T13:24:29Z</dcterms:created>
  <dcterms:modified xsi:type="dcterms:W3CDTF">2023-10-23T13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ý manuál</vt:lpwstr>
  </property>
  <property fmtid="{D5CDD505-2E9C-101B-9397-08002B2CF9AE}" pid="14" name="toc-title">
    <vt:lpwstr>Na této stránce…</vt:lpwstr>
  </property>
</Properties>
</file>